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1563FAC5" w:rsidR="001D2A0C" w:rsidRDefault="00AD4AB2" w:rsidP="00AD4AB2">
      <w:pPr>
        <w:pStyle w:val="Heading1"/>
      </w:pPr>
      <w:r>
        <w:t xml:space="preserve">Social Media Copy – </w:t>
      </w:r>
      <w:r w:rsidR="009564AE">
        <w:t>Education Week</w:t>
      </w:r>
    </w:p>
    <w:p w14:paraId="11D701D4" w14:textId="09895FD8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 " w:history="1">
        <w:r w:rsidR="00F233A3" w:rsidRPr="00B75284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0"/>
        <w:gridCol w:w="3231"/>
        <w:gridCol w:w="3209"/>
      </w:tblGrid>
      <w:tr w:rsidR="00AD4AB2" w14:paraId="42CF1EDA" w14:textId="77777777" w:rsidTr="29AF42D2">
        <w:tc>
          <w:tcPr>
            <w:tcW w:w="3636" w:type="dxa"/>
          </w:tcPr>
          <w:p w14:paraId="69919E16" w14:textId="041AE980" w:rsidR="00AD4AB2" w:rsidRDefault="00AA42DA" w:rsidP="006378E7">
            <w:r>
              <w:t>Monday</w:t>
            </w:r>
            <w:r w:rsidR="00AD4AB2">
              <w:t xml:space="preserve">, </w:t>
            </w:r>
            <w:r w:rsidR="009564AE">
              <w:t>Oct 2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128CC07F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4B3163">
              <w:t>Education</w:t>
            </w:r>
            <w:r>
              <w:t>”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17" w:type="dxa"/>
          </w:tcPr>
          <w:p w14:paraId="09278657" w14:textId="355D7558" w:rsidR="00AD4AB2" w:rsidRDefault="55755120" w:rsidP="29AF42D2">
            <w:pPr>
              <w:rPr>
                <w:rFonts w:eastAsia="Source Sans Pro" w:cs="Source Sans Pro"/>
              </w:rPr>
            </w:pPr>
            <w:r w:rsidRPr="29AF42D2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367F9192" w:rsidR="00AD4AB2" w:rsidRDefault="7B0E3F13" w:rsidP="29AF42D2">
            <w:r>
              <w:rPr>
                <w:noProof/>
              </w:rPr>
              <w:drawing>
                <wp:inline distT="0" distB="0" distL="0" distR="0" wp14:anchorId="0AE4AFA5" wp14:editId="0BD48A59">
                  <wp:extent cx="1866900" cy="1895475"/>
                  <wp:effectExtent l="9525" t="9525" r="9525" b="9525"/>
                  <wp:docPr id="490516436" name="Picture 490516436" descr="Video featuring photos of a woman in a graduation cap and gown; adult students working at a computer in a library; a young woman and child playing with blocks; and a group of children in goggles watching a science experiment.  It reveals the cause of the week to be Educati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0516436" name="Picture 490516436" descr="Video featuring photos of a woman in a graduation cap and gown; adult students working at a computer in a library; a young woman and child playing with blocks; and a group of children in goggles watching a science experiment.  It reveals the cause of the week to be Education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381FAB6B" w:rsidR="00F66025" w:rsidRDefault="00183096" w:rsidP="006378E7">
            <w:r>
              <w:t>Video featuring</w:t>
            </w:r>
            <w:r w:rsidR="00A32889">
              <w:t xml:space="preserve"> photos of </w:t>
            </w:r>
            <w:r w:rsidR="00243826">
              <w:t xml:space="preserve">a woman in a graduation cap and gown; adult students working at a computer in a library; a young woman and child playing with blocks; and a group of children in goggles </w:t>
            </w:r>
            <w:r w:rsidR="00155EFF">
              <w:t>watching a science experiment.  It</w:t>
            </w:r>
            <w:r w:rsidR="000A6ADD">
              <w:t xml:space="preserve"> reveals the cause of the week to be </w:t>
            </w:r>
            <w:r w:rsidR="00155EFF">
              <w:t>Education</w:t>
            </w:r>
            <w:r w:rsidR="000A6ADD">
              <w:t>.</w:t>
            </w:r>
          </w:p>
        </w:tc>
      </w:tr>
      <w:tr w:rsidR="00AD4AB2" w14:paraId="16843182" w14:textId="77777777" w:rsidTr="29AF42D2">
        <w:tc>
          <w:tcPr>
            <w:tcW w:w="3636" w:type="dxa"/>
          </w:tcPr>
          <w:p w14:paraId="676F5E33" w14:textId="76F5AD08" w:rsidR="00AD4AB2" w:rsidRDefault="00AA42DA" w:rsidP="006378E7">
            <w:r>
              <w:t>Wednesday</w:t>
            </w:r>
            <w:r w:rsidR="00AD4AB2">
              <w:t xml:space="preserve">, </w:t>
            </w:r>
            <w:r w:rsidR="004B3163">
              <w:t>Oct 4</w:t>
            </w:r>
          </w:p>
          <w:p w14:paraId="1EDF7959" w14:textId="0CC7BC32" w:rsidR="00777722" w:rsidRDefault="00B4131B" w:rsidP="006378E7">
            <w:r>
              <w:t xml:space="preserve">Through the @USOPM CFC, you can GIVE HAPPY so </w:t>
            </w:r>
            <w:r w:rsidR="002B26AB">
              <w:t>students like Tanya can earn the degree of their dreams</w:t>
            </w:r>
            <w:r>
              <w:t>. #GiveCFC</w:t>
            </w:r>
          </w:p>
        </w:tc>
        <w:tc>
          <w:tcPr>
            <w:tcW w:w="3217" w:type="dxa"/>
          </w:tcPr>
          <w:p w14:paraId="57C4D46D" w14:textId="3A1BB33A" w:rsidR="00AD4AB2" w:rsidRDefault="003D3DCE" w:rsidP="29AF42D2">
            <w:pPr>
              <w:rPr>
                <w:rFonts w:eastAsia="Source Sans Pro" w:cs="Source Sans Pro"/>
              </w:rPr>
            </w:pPr>
            <w:r>
              <w:t> </w:t>
            </w:r>
            <w:r w:rsidR="66B674CD" w:rsidRPr="29AF42D2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 xml:space="preserve"> Thumbnail image provided for reference. Download the actual graphic/video from the Campaign worker Toolkit before posting.</w:t>
            </w:r>
          </w:p>
          <w:p w14:paraId="7E3F113D" w14:textId="4DA5D592" w:rsidR="00AD4AB2" w:rsidRDefault="0C1AFC70" w:rsidP="29AF42D2">
            <w:r>
              <w:rPr>
                <w:noProof/>
              </w:rPr>
              <w:drawing>
                <wp:inline distT="0" distB="0" distL="0" distR="0" wp14:anchorId="71C6105A" wp14:editId="496854A7">
                  <wp:extent cx="1885950" cy="1895475"/>
                  <wp:effectExtent l="9525" t="9525" r="9525" b="9525"/>
                  <wp:docPr id="657882449" name="Picture 657882449" descr="Photo of a woman in a classroom with her hand raised and text “GIVE HAPPY so students like Tanya can earn the degree of their dreams.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882449" name="Picture 657882449" descr="Photo of a woman in a classroom with her hand raised and text “GIVE HAPPY so students like Tanya can earn the degree of their dreams.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2474A03D" w:rsidR="00530E69" w:rsidRDefault="002B26AB" w:rsidP="003E5095">
            <w:r>
              <w:t>Photo of a woman in a classroom with her hand raised</w:t>
            </w:r>
            <w:r w:rsidR="00AA3B83">
              <w:t xml:space="preserve"> </w:t>
            </w:r>
            <w:r w:rsidR="000E367A">
              <w:t xml:space="preserve">and text “GIVE HAPPY so </w:t>
            </w:r>
            <w:r w:rsidR="00AA3B83">
              <w:t>students like Tanya can earn the degree of their dreams</w:t>
            </w:r>
            <w:r w:rsidR="000E367A">
              <w:t xml:space="preserve">.” </w:t>
            </w:r>
          </w:p>
        </w:tc>
      </w:tr>
      <w:tr w:rsidR="00AD4AB2" w14:paraId="4A7DC075" w14:textId="77777777" w:rsidTr="29AF42D2">
        <w:tc>
          <w:tcPr>
            <w:tcW w:w="3636" w:type="dxa"/>
          </w:tcPr>
          <w:p w14:paraId="3AF00CF7" w14:textId="3DE4142C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4B3163">
              <w:t>Oct 6</w:t>
            </w:r>
          </w:p>
          <w:p w14:paraId="4A97052D" w14:textId="2B26F168" w:rsidR="0009442B" w:rsidRDefault="0064136D" w:rsidP="006378E7">
            <w:r>
              <w:t>Friday fun:</w:t>
            </w:r>
            <w:r w:rsidR="001509DA">
              <w:t xml:space="preserve"> How did your week go? </w:t>
            </w:r>
            <w:r w:rsidR="000A3DA5">
              <w:t xml:space="preserve"> </w:t>
            </w:r>
          </w:p>
          <w:p w14:paraId="686BFF86" w14:textId="27C4B694" w:rsidR="000A3DA5" w:rsidRDefault="001509DA" w:rsidP="006378E7">
            <w:r>
              <w:t>This</w:t>
            </w:r>
            <w:r w:rsidR="000A3DA5">
              <w:t xml:space="preserve"> week</w:t>
            </w:r>
            <w:r>
              <w:t xml:space="preserve"> we highlighted Education as the @USOPM CFC cause of the week. Our hearts go out to all the teachers </w:t>
            </w:r>
            <w:r w:rsidR="1F9F5B57">
              <w:t xml:space="preserve">and educators </w:t>
            </w:r>
            <w:r>
              <w:t>out there. You are heroes!</w:t>
            </w:r>
            <w:r w:rsidR="007D5593">
              <w:t xml:space="preserve"> #GiveCFC</w:t>
            </w:r>
          </w:p>
        </w:tc>
        <w:tc>
          <w:tcPr>
            <w:tcW w:w="3217" w:type="dxa"/>
          </w:tcPr>
          <w:p w14:paraId="204CE593" w14:textId="703B3815" w:rsidR="00AD4AB2" w:rsidRDefault="4EA89502" w:rsidP="29AF42D2">
            <w:pPr>
              <w:rPr>
                <w:rFonts w:eastAsia="Source Sans Pro" w:cs="Source Sans Pro"/>
              </w:rPr>
            </w:pPr>
            <w:r w:rsidRPr="29AF42D2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40F6EA62" w:rsidR="00AD4AB2" w:rsidRDefault="5799CE04" w:rsidP="29AF42D2">
            <w:r>
              <w:rPr>
                <w:noProof/>
              </w:rPr>
              <w:drawing>
                <wp:inline distT="0" distB="0" distL="0" distR="0" wp14:anchorId="3871BE23" wp14:editId="5ABBA794">
                  <wp:extent cx="1895475" cy="1714500"/>
                  <wp:effectExtent l="9525" t="9525" r="9525" b="9525"/>
                  <wp:docPr id="1425304959" name="Picture 1425304959" descr="Image of a very clean classroom on the left and a messy room covered in paint splatters on the right. Text: “HAPPY Friday! How is your week going? How it started: How its going: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5304959" name="Picture 1425304959" descr="Image of a very clean classroom on the left and a messy room covered in paint splatters on the right. Text: “HAPPY Friday! How is your week going? How it started: How its going:”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71450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28675955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2C429A0" w14:textId="075E1F1E" w:rsidR="0009442B" w:rsidRDefault="00833F06" w:rsidP="006378E7">
            <w:r>
              <w:t xml:space="preserve">Image of a very clean classroom on the left and a </w:t>
            </w:r>
            <w:r w:rsidR="0E413360">
              <w:t xml:space="preserve">messy </w:t>
            </w:r>
            <w:r>
              <w:t>room covered in paint splatters on the right. Text: “HAPPY Friday! How is your week going? How it started: How its going:”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first" r:id="rId11"/>
      <w:footerReference w:type="first" r:id="rId12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FC705" w14:textId="77777777" w:rsidR="00BF3AAA" w:rsidRDefault="00BF3AAA" w:rsidP="00525B25">
      <w:r>
        <w:separator/>
      </w:r>
    </w:p>
  </w:endnote>
  <w:endnote w:type="continuationSeparator" w:id="0">
    <w:p w14:paraId="1677CD7A" w14:textId="77777777" w:rsidR="00BF3AAA" w:rsidRDefault="00BF3AAA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833D2" w14:textId="4F9CC405" w:rsidR="00B75284" w:rsidRDefault="00B75284" w:rsidP="00B75284">
    <w:pPr>
      <w:rPr>
        <w:rFonts w:cs="Sanskrit Text"/>
        <w:b/>
        <w:bCs/>
        <w:color w:val="AC1A2F"/>
        <w:sz w:val="28"/>
        <w:szCs w:val="28"/>
      </w:rPr>
    </w:pPr>
  </w:p>
  <w:p w14:paraId="4AA92637" w14:textId="2098B65D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B75284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56D2EF8E" w:rsidR="00044CFB" w:rsidRDefault="00B75284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753D0668" wp14:editId="412BAC3B">
          <wp:extent cx="1362585" cy="283818"/>
          <wp:effectExtent l="0" t="0" r="0" b="2540"/>
          <wp:docPr id="6" name="Picture 6" descr="CFC Logo An OPM Init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t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ED535" w14:textId="77777777" w:rsidR="00BF3AAA" w:rsidRDefault="00BF3AAA" w:rsidP="00525B25">
      <w:bookmarkStart w:id="0" w:name="_Hlk141689354"/>
      <w:bookmarkEnd w:id="0"/>
      <w:r>
        <w:separator/>
      </w:r>
    </w:p>
  </w:footnote>
  <w:footnote w:type="continuationSeparator" w:id="0">
    <w:p w14:paraId="40D1DB79" w14:textId="77777777" w:rsidR="00BF3AAA" w:rsidRDefault="00BF3AAA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464398C5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0C96BE51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rAUAonBbmCwAAAA="/>
  </w:docVars>
  <w:rsids>
    <w:rsidRoot w:val="00B1028A"/>
    <w:rsid w:val="00000365"/>
    <w:rsid w:val="00021492"/>
    <w:rsid w:val="00044CFB"/>
    <w:rsid w:val="000626D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6A22"/>
    <w:rsid w:val="0011011B"/>
    <w:rsid w:val="0011201A"/>
    <w:rsid w:val="00116FA4"/>
    <w:rsid w:val="00122A4A"/>
    <w:rsid w:val="00124611"/>
    <w:rsid w:val="00131075"/>
    <w:rsid w:val="001349CA"/>
    <w:rsid w:val="001509DA"/>
    <w:rsid w:val="00150D73"/>
    <w:rsid w:val="00155EFF"/>
    <w:rsid w:val="001618E3"/>
    <w:rsid w:val="00171B49"/>
    <w:rsid w:val="00183096"/>
    <w:rsid w:val="00185A26"/>
    <w:rsid w:val="00186E12"/>
    <w:rsid w:val="001A0C84"/>
    <w:rsid w:val="001C22E7"/>
    <w:rsid w:val="001C333B"/>
    <w:rsid w:val="001D0278"/>
    <w:rsid w:val="001D2A0C"/>
    <w:rsid w:val="001D2E15"/>
    <w:rsid w:val="00200EF1"/>
    <w:rsid w:val="002019F3"/>
    <w:rsid w:val="002041FF"/>
    <w:rsid w:val="00235D3A"/>
    <w:rsid w:val="00242250"/>
    <w:rsid w:val="00243826"/>
    <w:rsid w:val="00247C8C"/>
    <w:rsid w:val="002538FF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4CD0"/>
    <w:rsid w:val="002E04DF"/>
    <w:rsid w:val="002E6411"/>
    <w:rsid w:val="002F7BB8"/>
    <w:rsid w:val="003327A1"/>
    <w:rsid w:val="00352290"/>
    <w:rsid w:val="00353241"/>
    <w:rsid w:val="00353AB0"/>
    <w:rsid w:val="003726A7"/>
    <w:rsid w:val="00376CC2"/>
    <w:rsid w:val="00380E50"/>
    <w:rsid w:val="00393F66"/>
    <w:rsid w:val="00396DE5"/>
    <w:rsid w:val="00397372"/>
    <w:rsid w:val="003A4AAA"/>
    <w:rsid w:val="003D369D"/>
    <w:rsid w:val="003D3DCE"/>
    <w:rsid w:val="003E1F20"/>
    <w:rsid w:val="003E5095"/>
    <w:rsid w:val="0041363F"/>
    <w:rsid w:val="00424927"/>
    <w:rsid w:val="00424F6D"/>
    <w:rsid w:val="00431464"/>
    <w:rsid w:val="00433F39"/>
    <w:rsid w:val="00452F4D"/>
    <w:rsid w:val="004610DF"/>
    <w:rsid w:val="00461161"/>
    <w:rsid w:val="00464A69"/>
    <w:rsid w:val="00466CC4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E79D8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76444"/>
    <w:rsid w:val="0058420F"/>
    <w:rsid w:val="005B1894"/>
    <w:rsid w:val="005C0728"/>
    <w:rsid w:val="005C1193"/>
    <w:rsid w:val="005C2555"/>
    <w:rsid w:val="005C3F62"/>
    <w:rsid w:val="005C7115"/>
    <w:rsid w:val="005F5C21"/>
    <w:rsid w:val="00622310"/>
    <w:rsid w:val="006250FF"/>
    <w:rsid w:val="00626CEF"/>
    <w:rsid w:val="0064136D"/>
    <w:rsid w:val="00642B42"/>
    <w:rsid w:val="0065103D"/>
    <w:rsid w:val="00663513"/>
    <w:rsid w:val="00667719"/>
    <w:rsid w:val="00677F77"/>
    <w:rsid w:val="006A7A8F"/>
    <w:rsid w:val="006B1762"/>
    <w:rsid w:val="006D58ED"/>
    <w:rsid w:val="006D7F8A"/>
    <w:rsid w:val="006E31C1"/>
    <w:rsid w:val="00717AAD"/>
    <w:rsid w:val="00721C0A"/>
    <w:rsid w:val="00761E3A"/>
    <w:rsid w:val="00767364"/>
    <w:rsid w:val="0077664B"/>
    <w:rsid w:val="00777722"/>
    <w:rsid w:val="00793DB6"/>
    <w:rsid w:val="007B6370"/>
    <w:rsid w:val="007D23BC"/>
    <w:rsid w:val="007D49CD"/>
    <w:rsid w:val="007D5593"/>
    <w:rsid w:val="007E59CF"/>
    <w:rsid w:val="007E7327"/>
    <w:rsid w:val="007F2B63"/>
    <w:rsid w:val="008048DA"/>
    <w:rsid w:val="00810E88"/>
    <w:rsid w:val="00811596"/>
    <w:rsid w:val="00812666"/>
    <w:rsid w:val="00833F06"/>
    <w:rsid w:val="00855A14"/>
    <w:rsid w:val="0088564A"/>
    <w:rsid w:val="00895F72"/>
    <w:rsid w:val="008C467A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2786"/>
    <w:rsid w:val="00943553"/>
    <w:rsid w:val="009558FD"/>
    <w:rsid w:val="009564AE"/>
    <w:rsid w:val="00965BD3"/>
    <w:rsid w:val="009775C1"/>
    <w:rsid w:val="0097796E"/>
    <w:rsid w:val="009816A5"/>
    <w:rsid w:val="009A2085"/>
    <w:rsid w:val="009B661F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45D72"/>
    <w:rsid w:val="00A62D28"/>
    <w:rsid w:val="00A87D78"/>
    <w:rsid w:val="00AA1D1A"/>
    <w:rsid w:val="00AA2C24"/>
    <w:rsid w:val="00AA3B83"/>
    <w:rsid w:val="00AA42DA"/>
    <w:rsid w:val="00AA743C"/>
    <w:rsid w:val="00AB3493"/>
    <w:rsid w:val="00AC09B8"/>
    <w:rsid w:val="00AD4AB2"/>
    <w:rsid w:val="00AE24D9"/>
    <w:rsid w:val="00AF6BD2"/>
    <w:rsid w:val="00B1028A"/>
    <w:rsid w:val="00B118F3"/>
    <w:rsid w:val="00B11E49"/>
    <w:rsid w:val="00B260BA"/>
    <w:rsid w:val="00B34057"/>
    <w:rsid w:val="00B34A98"/>
    <w:rsid w:val="00B4131B"/>
    <w:rsid w:val="00B4148C"/>
    <w:rsid w:val="00B45061"/>
    <w:rsid w:val="00B56219"/>
    <w:rsid w:val="00B75284"/>
    <w:rsid w:val="00B76710"/>
    <w:rsid w:val="00B8525A"/>
    <w:rsid w:val="00B9273F"/>
    <w:rsid w:val="00BB1D96"/>
    <w:rsid w:val="00BD2B7C"/>
    <w:rsid w:val="00BD4082"/>
    <w:rsid w:val="00BF014A"/>
    <w:rsid w:val="00BF2635"/>
    <w:rsid w:val="00BF3AAA"/>
    <w:rsid w:val="00C11F0B"/>
    <w:rsid w:val="00C15474"/>
    <w:rsid w:val="00C2524D"/>
    <w:rsid w:val="00C476AB"/>
    <w:rsid w:val="00C52FDF"/>
    <w:rsid w:val="00C756A6"/>
    <w:rsid w:val="00C7724A"/>
    <w:rsid w:val="00CB3E7A"/>
    <w:rsid w:val="00CC079E"/>
    <w:rsid w:val="00CC0836"/>
    <w:rsid w:val="00CC2613"/>
    <w:rsid w:val="00CD0A97"/>
    <w:rsid w:val="00CD3EB1"/>
    <w:rsid w:val="00CD5EAE"/>
    <w:rsid w:val="00CF26D1"/>
    <w:rsid w:val="00CF79DE"/>
    <w:rsid w:val="00D1531B"/>
    <w:rsid w:val="00D25EA4"/>
    <w:rsid w:val="00D63C37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51E9B"/>
    <w:rsid w:val="00E63868"/>
    <w:rsid w:val="00E638BE"/>
    <w:rsid w:val="00E949BC"/>
    <w:rsid w:val="00EB7586"/>
    <w:rsid w:val="00EC21A4"/>
    <w:rsid w:val="00EC3F12"/>
    <w:rsid w:val="00ED0808"/>
    <w:rsid w:val="00EE61F9"/>
    <w:rsid w:val="00EF3C8C"/>
    <w:rsid w:val="00F10FA8"/>
    <w:rsid w:val="00F21437"/>
    <w:rsid w:val="00F233A3"/>
    <w:rsid w:val="00F25768"/>
    <w:rsid w:val="00F34A32"/>
    <w:rsid w:val="00F66025"/>
    <w:rsid w:val="00FA419B"/>
    <w:rsid w:val="00FA60AD"/>
    <w:rsid w:val="00FB36BE"/>
    <w:rsid w:val="00FB758E"/>
    <w:rsid w:val="00FE6AB2"/>
    <w:rsid w:val="00FF059F"/>
    <w:rsid w:val="00FF16D8"/>
    <w:rsid w:val="017B7FC6"/>
    <w:rsid w:val="02AB35EA"/>
    <w:rsid w:val="0C1AFC70"/>
    <w:rsid w:val="0E413360"/>
    <w:rsid w:val="1F9F5B57"/>
    <w:rsid w:val="261FA9E2"/>
    <w:rsid w:val="29AF42D2"/>
    <w:rsid w:val="2B574804"/>
    <w:rsid w:val="4EA89502"/>
    <w:rsid w:val="55755120"/>
    <w:rsid w:val="5799CE04"/>
    <w:rsid w:val="66B674CD"/>
    <w:rsid w:val="723F5481"/>
    <w:rsid w:val="7B0E3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CDB14D-2909-439B-B7D6-364CB21845CA}"/>
</file>

<file path=customXml/itemProps2.xml><?xml version="1.0" encoding="utf-8"?>
<ds:datastoreItem xmlns:ds="http://schemas.openxmlformats.org/officeDocument/2006/customXml" ds:itemID="{0CEB8DBF-FA2C-49D5-98D9-208114DFEB4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CFC Social Media Education</dc:title>
  <dc:subject/>
  <dc:creator/>
  <cp:keywords>CFC Social Media</cp:keywords>
  <dc:description/>
  <cp:lastModifiedBy/>
  <cp:revision>1</cp:revision>
  <dcterms:created xsi:type="dcterms:W3CDTF">2023-07-31T14:46:00Z</dcterms:created>
  <dcterms:modified xsi:type="dcterms:W3CDTF">2023-07-31T14:55:00Z</dcterms:modified>
  <cp:category/>
</cp:coreProperties>
</file>